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EDE92" w14:textId="77777777" w:rsidR="001A22CB" w:rsidRPr="00680723" w:rsidRDefault="001A22C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44"/>
        <w:gridCol w:w="296"/>
        <w:gridCol w:w="6846"/>
      </w:tblGrid>
      <w:tr w:rsidR="001A22CB" w:rsidRPr="00680723" w14:paraId="413CEF8D" w14:textId="77777777">
        <w:tc>
          <w:tcPr>
            <w:tcW w:w="2977" w:type="dxa"/>
            <w:tcBorders>
              <w:right w:val="nil"/>
            </w:tcBorders>
          </w:tcPr>
          <w:p w14:paraId="6B6D5DCE" w14:textId="77777777" w:rsidR="001A22CB" w:rsidRPr="00680723" w:rsidRDefault="001A22CB" w:rsidP="00680723">
            <w:pPr>
              <w:spacing w:before="120" w:after="120"/>
              <w:rPr>
                <w:lang w:val="id-ID"/>
              </w:rPr>
            </w:pPr>
            <w:r w:rsidRPr="00680723">
              <w:t>N</w:t>
            </w:r>
            <w:r w:rsidR="00680723">
              <w:rPr>
                <w:lang w:val="id-ID"/>
              </w:rPr>
              <w:t>ama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5DB48EB6" w14:textId="77777777" w:rsidR="001A22CB" w:rsidRPr="00680723" w:rsidRDefault="001A22CB" w:rsidP="00680723">
            <w:pPr>
              <w:spacing w:before="120" w:after="120"/>
              <w:rPr>
                <w:b/>
                <w:bCs/>
              </w:rPr>
            </w:pPr>
            <w:r w:rsidRPr="00680723">
              <w:rPr>
                <w:b/>
                <w:bCs/>
              </w:rPr>
              <w:t>:</w:t>
            </w:r>
          </w:p>
        </w:tc>
        <w:tc>
          <w:tcPr>
            <w:tcW w:w="6991" w:type="dxa"/>
            <w:tcBorders>
              <w:left w:val="nil"/>
            </w:tcBorders>
          </w:tcPr>
          <w:p w14:paraId="72D3C517" w14:textId="77777777" w:rsidR="001A22CB" w:rsidRPr="00680723" w:rsidRDefault="001A22CB" w:rsidP="0068072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Cs w:val="24"/>
                <w:lang w:val="id-ID"/>
              </w:rPr>
            </w:pPr>
          </w:p>
        </w:tc>
      </w:tr>
      <w:tr w:rsidR="001A22CB" w:rsidRPr="00680723" w14:paraId="27321FED" w14:textId="77777777">
        <w:tc>
          <w:tcPr>
            <w:tcW w:w="2977" w:type="dxa"/>
            <w:tcBorders>
              <w:right w:val="nil"/>
            </w:tcBorders>
          </w:tcPr>
          <w:p w14:paraId="59BED926" w14:textId="77777777" w:rsidR="001A22CB" w:rsidRPr="00680723" w:rsidRDefault="00680723" w:rsidP="00680723">
            <w:pPr>
              <w:spacing w:before="120" w:after="120"/>
              <w:rPr>
                <w:lang w:val="id-ID"/>
              </w:rPr>
            </w:pPr>
            <w:r>
              <w:rPr>
                <w:lang w:val="id-ID"/>
              </w:rPr>
              <w:t>NIM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099D7A59" w14:textId="77777777" w:rsidR="001A22CB" w:rsidRPr="00680723" w:rsidRDefault="001A22CB" w:rsidP="00680723">
            <w:pPr>
              <w:spacing w:before="120" w:after="120"/>
              <w:rPr>
                <w:b/>
                <w:bCs/>
              </w:rPr>
            </w:pPr>
            <w:r w:rsidRPr="00680723">
              <w:rPr>
                <w:b/>
                <w:bCs/>
              </w:rPr>
              <w:t>:</w:t>
            </w:r>
          </w:p>
        </w:tc>
        <w:tc>
          <w:tcPr>
            <w:tcW w:w="6991" w:type="dxa"/>
            <w:tcBorders>
              <w:left w:val="nil"/>
            </w:tcBorders>
          </w:tcPr>
          <w:p w14:paraId="796B5F40" w14:textId="77777777" w:rsidR="001A22CB" w:rsidRPr="00680723" w:rsidRDefault="001A22CB" w:rsidP="00680723">
            <w:pPr>
              <w:spacing w:before="120" w:after="120"/>
            </w:pPr>
          </w:p>
        </w:tc>
      </w:tr>
      <w:tr w:rsidR="00680723" w:rsidRPr="00680723" w14:paraId="062CB692" w14:textId="77777777">
        <w:tc>
          <w:tcPr>
            <w:tcW w:w="2977" w:type="dxa"/>
            <w:tcBorders>
              <w:right w:val="nil"/>
            </w:tcBorders>
          </w:tcPr>
          <w:p w14:paraId="48FF7C5F" w14:textId="77777777" w:rsidR="00680723" w:rsidRDefault="00680723" w:rsidP="000E4A51">
            <w:pPr>
              <w:spacing w:before="120" w:after="120"/>
              <w:rPr>
                <w:lang w:val="id-ID"/>
              </w:rPr>
            </w:pPr>
            <w:r>
              <w:rPr>
                <w:lang w:val="id-ID"/>
              </w:rPr>
              <w:t xml:space="preserve">Judul </w:t>
            </w:r>
            <w:r w:rsidR="00362D39">
              <w:rPr>
                <w:lang w:val="id-ID"/>
              </w:rPr>
              <w:t>Tesis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0C5327F9" w14:textId="77777777" w:rsidR="00680723" w:rsidRDefault="00680723" w:rsidP="00680723">
            <w:pPr>
              <w:spacing w:before="120" w:after="120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:</w:t>
            </w:r>
          </w:p>
          <w:p w14:paraId="6D313EAA" w14:textId="77777777" w:rsidR="00680723" w:rsidRPr="00680723" w:rsidRDefault="00680723" w:rsidP="00680723">
            <w:pPr>
              <w:spacing w:before="120" w:after="120"/>
              <w:rPr>
                <w:b/>
                <w:bCs/>
                <w:lang w:val="id-ID"/>
              </w:rPr>
            </w:pPr>
          </w:p>
        </w:tc>
        <w:tc>
          <w:tcPr>
            <w:tcW w:w="6991" w:type="dxa"/>
            <w:tcBorders>
              <w:left w:val="nil"/>
            </w:tcBorders>
          </w:tcPr>
          <w:p w14:paraId="153DFD57" w14:textId="77777777" w:rsidR="00680723" w:rsidRPr="00680723" w:rsidRDefault="00680723" w:rsidP="00680723">
            <w:pPr>
              <w:spacing w:before="120" w:after="120"/>
            </w:pPr>
          </w:p>
        </w:tc>
      </w:tr>
      <w:tr w:rsidR="00172BAC" w:rsidRPr="00680723" w14:paraId="18F64DE5" w14:textId="77777777">
        <w:tc>
          <w:tcPr>
            <w:tcW w:w="2977" w:type="dxa"/>
            <w:tcBorders>
              <w:right w:val="nil"/>
            </w:tcBorders>
          </w:tcPr>
          <w:p w14:paraId="7C64A8D8" w14:textId="77777777" w:rsidR="00172BAC" w:rsidRDefault="00172BAC" w:rsidP="000E4A51">
            <w:pPr>
              <w:spacing w:before="120" w:after="120"/>
              <w:rPr>
                <w:lang w:val="id-ID"/>
              </w:rPr>
            </w:pPr>
            <w:r>
              <w:rPr>
                <w:lang w:val="id-ID"/>
              </w:rPr>
              <w:t>Pembimbing Utama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3CAE744F" w14:textId="77777777" w:rsidR="00172BAC" w:rsidRDefault="00172BAC" w:rsidP="00680723">
            <w:pPr>
              <w:spacing w:before="120" w:after="120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:</w:t>
            </w:r>
          </w:p>
        </w:tc>
        <w:tc>
          <w:tcPr>
            <w:tcW w:w="6991" w:type="dxa"/>
            <w:tcBorders>
              <w:left w:val="nil"/>
            </w:tcBorders>
          </w:tcPr>
          <w:p w14:paraId="0BB0CEB3" w14:textId="77777777" w:rsidR="00172BAC" w:rsidRPr="00680723" w:rsidRDefault="00172BAC" w:rsidP="00680723">
            <w:pPr>
              <w:spacing w:before="120" w:after="120"/>
            </w:pPr>
          </w:p>
        </w:tc>
      </w:tr>
      <w:tr w:rsidR="00172BAC" w:rsidRPr="00680723" w14:paraId="7CC9AE0F" w14:textId="77777777">
        <w:tc>
          <w:tcPr>
            <w:tcW w:w="2977" w:type="dxa"/>
            <w:tcBorders>
              <w:right w:val="nil"/>
            </w:tcBorders>
          </w:tcPr>
          <w:p w14:paraId="3C170BC1" w14:textId="77777777" w:rsidR="00172BAC" w:rsidRDefault="00172BAC" w:rsidP="000E4A51">
            <w:pPr>
              <w:spacing w:before="120" w:after="120"/>
              <w:rPr>
                <w:lang w:val="id-ID"/>
              </w:rPr>
            </w:pPr>
            <w:r>
              <w:rPr>
                <w:lang w:val="id-ID"/>
              </w:rPr>
              <w:t>Pembimbing Pendamping</w:t>
            </w:r>
          </w:p>
        </w:tc>
        <w:tc>
          <w:tcPr>
            <w:tcW w:w="284" w:type="dxa"/>
            <w:tcBorders>
              <w:left w:val="nil"/>
              <w:right w:val="nil"/>
            </w:tcBorders>
          </w:tcPr>
          <w:p w14:paraId="5B2AC27A" w14:textId="77777777" w:rsidR="00172BAC" w:rsidRDefault="00172BAC" w:rsidP="00680723">
            <w:pPr>
              <w:spacing w:before="120" w:after="120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:</w:t>
            </w:r>
          </w:p>
        </w:tc>
        <w:tc>
          <w:tcPr>
            <w:tcW w:w="6991" w:type="dxa"/>
            <w:tcBorders>
              <w:left w:val="nil"/>
            </w:tcBorders>
          </w:tcPr>
          <w:p w14:paraId="1273BA95" w14:textId="77777777" w:rsidR="00172BAC" w:rsidRPr="00680723" w:rsidRDefault="00172BAC" w:rsidP="00680723">
            <w:pPr>
              <w:spacing w:before="120" w:after="120"/>
            </w:pPr>
          </w:p>
        </w:tc>
      </w:tr>
    </w:tbl>
    <w:p w14:paraId="60275DAC" w14:textId="77777777" w:rsidR="001A22CB" w:rsidRDefault="001A22CB">
      <w:pPr>
        <w:rPr>
          <w:lang w:val="id-ID"/>
        </w:rPr>
      </w:pPr>
    </w:p>
    <w:p w14:paraId="614182CC" w14:textId="77777777" w:rsidR="00172BAC" w:rsidRPr="00172BAC" w:rsidRDefault="00172BAC">
      <w:pPr>
        <w:rPr>
          <w:lang w:val="id-ID"/>
        </w:rPr>
      </w:pPr>
    </w:p>
    <w:p w14:paraId="2943BADB" w14:textId="77777777" w:rsidR="001A22CB" w:rsidRPr="00680723" w:rsidRDefault="00680723">
      <w:pPr>
        <w:jc w:val="center"/>
        <w:rPr>
          <w:b/>
          <w:bCs/>
        </w:rPr>
      </w:pPr>
      <w:r>
        <w:rPr>
          <w:b/>
          <w:bCs/>
        </w:rPr>
        <w:t xml:space="preserve">DAFTAR KONSULTASI </w:t>
      </w:r>
      <w:r w:rsidR="00926D8E">
        <w:rPr>
          <w:b/>
          <w:bCs/>
          <w:lang w:val="id-ID"/>
        </w:rPr>
        <w:t>PEMBIMBINGAN</w:t>
      </w:r>
      <w:r>
        <w:rPr>
          <w:b/>
          <w:bCs/>
          <w:lang w:val="id-ID"/>
        </w:rPr>
        <w:t xml:space="preserve"> </w:t>
      </w:r>
      <w:r>
        <w:rPr>
          <w:b/>
          <w:bCs/>
        </w:rPr>
        <w:t>T</w:t>
      </w:r>
      <w:r w:rsidR="001A22CB" w:rsidRPr="00680723">
        <w:rPr>
          <w:b/>
          <w:bCs/>
        </w:rPr>
        <w:t>ESIS</w:t>
      </w:r>
    </w:p>
    <w:p w14:paraId="266428DF" w14:textId="77777777" w:rsidR="001A22CB" w:rsidRPr="00680723" w:rsidRDefault="001A22CB"/>
    <w:tbl>
      <w:tblPr>
        <w:tblW w:w="103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417"/>
        <w:gridCol w:w="6633"/>
        <w:gridCol w:w="1701"/>
      </w:tblGrid>
      <w:tr w:rsidR="00172BAC" w:rsidRPr="00680723" w14:paraId="176681F7" w14:textId="77777777" w:rsidTr="00172BAC">
        <w:trPr>
          <w:cantSplit/>
          <w:tblHeader/>
        </w:trPr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6B80A729" w14:textId="77777777" w:rsidR="00172BAC" w:rsidRPr="00680723" w:rsidRDefault="00172BAC" w:rsidP="00172BAC">
            <w:pPr>
              <w:spacing w:before="120" w:after="120"/>
              <w:jc w:val="center"/>
              <w:rPr>
                <w:b/>
                <w:bCs/>
              </w:rPr>
            </w:pPr>
            <w:r w:rsidRPr="00680723">
              <w:rPr>
                <w:b/>
                <w:bCs/>
              </w:rPr>
              <w:t>No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14:paraId="4199B9EB" w14:textId="77777777" w:rsidR="00172BAC" w:rsidRPr="00680723" w:rsidRDefault="00172BAC" w:rsidP="00172BAC">
            <w:pPr>
              <w:pStyle w:val="Heading1"/>
              <w:spacing w:before="120" w:after="120"/>
              <w:rPr>
                <w:rFonts w:ascii="Times New Roman" w:hAnsi="Times New Roman"/>
              </w:rPr>
            </w:pPr>
            <w:proofErr w:type="spellStart"/>
            <w:r w:rsidRPr="00680723">
              <w:rPr>
                <w:rFonts w:ascii="Times New Roman" w:hAnsi="Times New Roman"/>
              </w:rPr>
              <w:t>Tanggal</w:t>
            </w:r>
            <w:proofErr w:type="spellEnd"/>
          </w:p>
        </w:tc>
        <w:tc>
          <w:tcPr>
            <w:tcW w:w="6633" w:type="dxa"/>
            <w:tcBorders>
              <w:top w:val="double" w:sz="4" w:space="0" w:color="auto"/>
            </w:tcBorders>
            <w:vAlign w:val="center"/>
          </w:tcPr>
          <w:p w14:paraId="417E471C" w14:textId="77777777" w:rsidR="00172BAC" w:rsidRPr="00680723" w:rsidRDefault="00172BAC" w:rsidP="00172BAC">
            <w:pPr>
              <w:pStyle w:val="Heading1"/>
              <w:spacing w:before="120" w:after="12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Materi Konsultasi</w:t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14:paraId="247AD5BD" w14:textId="77777777" w:rsidR="00172BAC" w:rsidRDefault="00172BAC" w:rsidP="00172BAC">
            <w:pPr>
              <w:pStyle w:val="Heading1"/>
              <w:spacing w:before="120" w:after="120"/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Paraf Dosen</w:t>
            </w:r>
          </w:p>
        </w:tc>
      </w:tr>
      <w:tr w:rsidR="00172BAC" w:rsidRPr="00680723" w14:paraId="76B2B4E9" w14:textId="77777777" w:rsidTr="00172BAC">
        <w:tc>
          <w:tcPr>
            <w:tcW w:w="567" w:type="dxa"/>
            <w:tcBorders>
              <w:top w:val="double" w:sz="4" w:space="0" w:color="auto"/>
            </w:tcBorders>
          </w:tcPr>
          <w:p w14:paraId="52948D16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  <w:tcBorders>
              <w:top w:val="double" w:sz="4" w:space="0" w:color="auto"/>
            </w:tcBorders>
          </w:tcPr>
          <w:p w14:paraId="27F57337" w14:textId="77777777" w:rsidR="00172BAC" w:rsidRPr="00680723" w:rsidRDefault="00172BAC">
            <w:pPr>
              <w:pStyle w:val="Header"/>
              <w:tabs>
                <w:tab w:val="clear" w:pos="4153"/>
                <w:tab w:val="clear" w:pos="8306"/>
              </w:tabs>
              <w:spacing w:before="600" w:after="600"/>
              <w:rPr>
                <w:szCs w:val="24"/>
                <w:lang w:val="en-GB"/>
              </w:rPr>
            </w:pPr>
          </w:p>
        </w:tc>
        <w:tc>
          <w:tcPr>
            <w:tcW w:w="6633" w:type="dxa"/>
            <w:tcBorders>
              <w:top w:val="double" w:sz="4" w:space="0" w:color="auto"/>
            </w:tcBorders>
          </w:tcPr>
          <w:p w14:paraId="0E51BFE1" w14:textId="77777777" w:rsidR="00172BAC" w:rsidRPr="00680723" w:rsidRDefault="00172BAC">
            <w:pPr>
              <w:pStyle w:val="Header"/>
              <w:tabs>
                <w:tab w:val="clear" w:pos="4153"/>
                <w:tab w:val="clear" w:pos="8306"/>
              </w:tabs>
              <w:spacing w:before="600" w:after="600"/>
              <w:rPr>
                <w:szCs w:val="24"/>
                <w:lang w:val="en-GB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</w:tcPr>
          <w:p w14:paraId="713AC55F" w14:textId="77777777" w:rsidR="00172BAC" w:rsidRPr="00680723" w:rsidRDefault="00172BAC">
            <w:pPr>
              <w:pStyle w:val="Header"/>
              <w:tabs>
                <w:tab w:val="clear" w:pos="4153"/>
                <w:tab w:val="clear" w:pos="8306"/>
              </w:tabs>
              <w:spacing w:before="600" w:after="600"/>
              <w:rPr>
                <w:szCs w:val="24"/>
                <w:lang w:val="en-GB"/>
              </w:rPr>
            </w:pPr>
          </w:p>
        </w:tc>
      </w:tr>
      <w:tr w:rsidR="00172BAC" w:rsidRPr="00680723" w14:paraId="406C9998" w14:textId="77777777" w:rsidTr="00172BAC">
        <w:tc>
          <w:tcPr>
            <w:tcW w:w="567" w:type="dxa"/>
          </w:tcPr>
          <w:p w14:paraId="40D341F6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039642D4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368E64EE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0FC2D4DB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23DF30AA" w14:textId="77777777" w:rsidTr="00172BAC">
        <w:tc>
          <w:tcPr>
            <w:tcW w:w="567" w:type="dxa"/>
          </w:tcPr>
          <w:p w14:paraId="214D335D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29B833C7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1AA72D97" w14:textId="77777777" w:rsidR="00172BAC" w:rsidRPr="00680723" w:rsidRDefault="00172BAC">
            <w:pPr>
              <w:pStyle w:val="Header"/>
              <w:tabs>
                <w:tab w:val="clear" w:pos="4153"/>
                <w:tab w:val="clear" w:pos="8306"/>
              </w:tabs>
              <w:spacing w:before="600" w:after="600"/>
              <w:rPr>
                <w:szCs w:val="24"/>
                <w:lang w:val="en-GB"/>
              </w:rPr>
            </w:pPr>
          </w:p>
        </w:tc>
        <w:tc>
          <w:tcPr>
            <w:tcW w:w="1701" w:type="dxa"/>
          </w:tcPr>
          <w:p w14:paraId="1A8CBA99" w14:textId="77777777" w:rsidR="00172BAC" w:rsidRPr="00680723" w:rsidRDefault="00172BAC">
            <w:pPr>
              <w:pStyle w:val="Header"/>
              <w:tabs>
                <w:tab w:val="clear" w:pos="4153"/>
                <w:tab w:val="clear" w:pos="8306"/>
              </w:tabs>
              <w:spacing w:before="600" w:after="600"/>
              <w:rPr>
                <w:szCs w:val="24"/>
                <w:lang w:val="en-GB"/>
              </w:rPr>
            </w:pPr>
          </w:p>
        </w:tc>
      </w:tr>
      <w:tr w:rsidR="00172BAC" w:rsidRPr="00680723" w14:paraId="72E6E0E2" w14:textId="77777777" w:rsidTr="00172BAC">
        <w:tc>
          <w:tcPr>
            <w:tcW w:w="567" w:type="dxa"/>
          </w:tcPr>
          <w:p w14:paraId="445A9C42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63297A26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493FEC68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345D1B23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176FA8FF" w14:textId="77777777" w:rsidTr="00172BAC">
        <w:tc>
          <w:tcPr>
            <w:tcW w:w="567" w:type="dxa"/>
          </w:tcPr>
          <w:p w14:paraId="1E4E2FC5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388B612C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561BAF32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7F1D05AD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2E38B112" w14:textId="77777777" w:rsidTr="00172BAC">
        <w:tc>
          <w:tcPr>
            <w:tcW w:w="567" w:type="dxa"/>
          </w:tcPr>
          <w:p w14:paraId="31B30EE3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3D4EE28C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1655E4A9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7831EC07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749532A1" w14:textId="77777777" w:rsidTr="00172BAC">
        <w:tc>
          <w:tcPr>
            <w:tcW w:w="567" w:type="dxa"/>
          </w:tcPr>
          <w:p w14:paraId="4FEDC200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6F385842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5F9EC925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6997834E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31C3ACD0" w14:textId="77777777" w:rsidTr="00172BAC">
        <w:tc>
          <w:tcPr>
            <w:tcW w:w="567" w:type="dxa"/>
          </w:tcPr>
          <w:p w14:paraId="1AC44EE4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781332CD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1390E899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3937EE74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564605D5" w14:textId="77777777" w:rsidTr="00172BAC">
        <w:tc>
          <w:tcPr>
            <w:tcW w:w="567" w:type="dxa"/>
          </w:tcPr>
          <w:p w14:paraId="3AC964C8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5B2C0F7E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445B2F83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793A8D27" w14:textId="77777777" w:rsidR="00172BAC" w:rsidRPr="00680723" w:rsidRDefault="00172BAC">
            <w:pPr>
              <w:spacing w:before="600" w:after="600"/>
            </w:pPr>
          </w:p>
        </w:tc>
      </w:tr>
      <w:tr w:rsidR="00172BAC" w:rsidRPr="00680723" w14:paraId="17AA65E2" w14:textId="77777777" w:rsidTr="00172BAC">
        <w:tc>
          <w:tcPr>
            <w:tcW w:w="567" w:type="dxa"/>
          </w:tcPr>
          <w:p w14:paraId="575A8F2C" w14:textId="77777777" w:rsidR="00172BAC" w:rsidRPr="00680723" w:rsidRDefault="00172BAC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4833802C" w14:textId="77777777" w:rsidR="00172BAC" w:rsidRPr="00680723" w:rsidRDefault="00172BAC">
            <w:pPr>
              <w:spacing w:before="600" w:after="600"/>
            </w:pPr>
          </w:p>
        </w:tc>
        <w:tc>
          <w:tcPr>
            <w:tcW w:w="6633" w:type="dxa"/>
          </w:tcPr>
          <w:p w14:paraId="7AC8F51E" w14:textId="77777777" w:rsidR="00172BAC" w:rsidRPr="00680723" w:rsidRDefault="00172BAC">
            <w:pPr>
              <w:spacing w:before="600" w:after="600"/>
            </w:pPr>
          </w:p>
        </w:tc>
        <w:tc>
          <w:tcPr>
            <w:tcW w:w="1701" w:type="dxa"/>
          </w:tcPr>
          <w:p w14:paraId="0A7077A3" w14:textId="77777777" w:rsidR="00172BAC" w:rsidRPr="00680723" w:rsidRDefault="00172BAC">
            <w:pPr>
              <w:spacing w:before="600" w:after="600"/>
            </w:pPr>
          </w:p>
        </w:tc>
      </w:tr>
      <w:tr w:rsidR="00FB511F" w:rsidRPr="00680723" w14:paraId="0950C90A" w14:textId="77777777" w:rsidTr="00172BAC">
        <w:tc>
          <w:tcPr>
            <w:tcW w:w="567" w:type="dxa"/>
          </w:tcPr>
          <w:p w14:paraId="7F135561" w14:textId="77777777" w:rsidR="00FB511F" w:rsidRPr="00680723" w:rsidRDefault="00FB511F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23BF78FB" w14:textId="77777777" w:rsidR="00FB511F" w:rsidRPr="00680723" w:rsidRDefault="00FB511F">
            <w:pPr>
              <w:spacing w:before="600" w:after="600"/>
            </w:pPr>
          </w:p>
        </w:tc>
        <w:tc>
          <w:tcPr>
            <w:tcW w:w="6633" w:type="dxa"/>
          </w:tcPr>
          <w:p w14:paraId="0390E9B6" w14:textId="77777777" w:rsidR="00FB511F" w:rsidRPr="00680723" w:rsidRDefault="00FB511F">
            <w:pPr>
              <w:spacing w:before="600" w:after="600"/>
            </w:pPr>
          </w:p>
        </w:tc>
        <w:tc>
          <w:tcPr>
            <w:tcW w:w="1701" w:type="dxa"/>
          </w:tcPr>
          <w:p w14:paraId="6962AB41" w14:textId="77777777" w:rsidR="00FB511F" w:rsidRPr="00680723" w:rsidRDefault="00FB511F">
            <w:pPr>
              <w:spacing w:before="600" w:after="600"/>
            </w:pPr>
          </w:p>
        </w:tc>
      </w:tr>
      <w:tr w:rsidR="00FB511F" w:rsidRPr="00680723" w14:paraId="4B4428F4" w14:textId="77777777" w:rsidTr="00172BAC">
        <w:tc>
          <w:tcPr>
            <w:tcW w:w="567" w:type="dxa"/>
          </w:tcPr>
          <w:p w14:paraId="7B3D31BD" w14:textId="77777777" w:rsidR="00FB511F" w:rsidRPr="00680723" w:rsidRDefault="00FB511F" w:rsidP="00680723">
            <w:pPr>
              <w:numPr>
                <w:ilvl w:val="0"/>
                <w:numId w:val="2"/>
              </w:numPr>
              <w:spacing w:before="600" w:after="600"/>
              <w:ind w:left="550"/>
              <w:jc w:val="center"/>
            </w:pPr>
          </w:p>
        </w:tc>
        <w:tc>
          <w:tcPr>
            <w:tcW w:w="1417" w:type="dxa"/>
          </w:tcPr>
          <w:p w14:paraId="75AA06D5" w14:textId="77777777" w:rsidR="00FB511F" w:rsidRPr="00680723" w:rsidRDefault="00FB511F">
            <w:pPr>
              <w:spacing w:before="600" w:after="600"/>
            </w:pPr>
          </w:p>
        </w:tc>
        <w:tc>
          <w:tcPr>
            <w:tcW w:w="6633" w:type="dxa"/>
          </w:tcPr>
          <w:p w14:paraId="16D51E3B" w14:textId="77777777" w:rsidR="00FB511F" w:rsidRPr="00680723" w:rsidRDefault="00FB511F">
            <w:pPr>
              <w:spacing w:before="600" w:after="600"/>
            </w:pPr>
          </w:p>
        </w:tc>
        <w:tc>
          <w:tcPr>
            <w:tcW w:w="1701" w:type="dxa"/>
          </w:tcPr>
          <w:p w14:paraId="08F572DC" w14:textId="77777777" w:rsidR="00FB511F" w:rsidRPr="00680723" w:rsidRDefault="00FB511F">
            <w:pPr>
              <w:spacing w:before="600" w:after="600"/>
            </w:pPr>
          </w:p>
        </w:tc>
      </w:tr>
    </w:tbl>
    <w:p w14:paraId="10E3F9FA" w14:textId="77777777" w:rsidR="001A22CB" w:rsidRDefault="001A22CB" w:rsidP="00680723">
      <w:pPr>
        <w:pStyle w:val="Header"/>
        <w:tabs>
          <w:tab w:val="clear" w:pos="4153"/>
          <w:tab w:val="clear" w:pos="8306"/>
        </w:tabs>
        <w:rPr>
          <w:szCs w:val="24"/>
          <w:lang w:val="id-ID"/>
        </w:rPr>
      </w:pPr>
    </w:p>
    <w:p w14:paraId="14F99D6D" w14:textId="77777777" w:rsidR="00172BAC" w:rsidRPr="00680723" w:rsidRDefault="00172BAC" w:rsidP="00680723">
      <w:pPr>
        <w:pStyle w:val="Header"/>
        <w:tabs>
          <w:tab w:val="clear" w:pos="4153"/>
          <w:tab w:val="clear" w:pos="8306"/>
        </w:tabs>
        <w:rPr>
          <w:szCs w:val="24"/>
          <w:lang w:val="id-ID"/>
        </w:rPr>
      </w:pPr>
    </w:p>
    <w:sectPr w:rsidR="00172BAC" w:rsidRPr="00680723" w:rsidSect="00EE0A2E">
      <w:headerReference w:type="default" r:id="rId8"/>
      <w:footerReference w:type="default" r:id="rId9"/>
      <w:pgSz w:w="11906" w:h="16838" w:code="9"/>
      <w:pgMar w:top="567" w:right="851" w:bottom="1242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B6762" w14:textId="77777777" w:rsidR="00593EB1" w:rsidRDefault="00593EB1">
      <w:r>
        <w:separator/>
      </w:r>
    </w:p>
  </w:endnote>
  <w:endnote w:type="continuationSeparator" w:id="0">
    <w:p w14:paraId="737F6095" w14:textId="77777777" w:rsidR="00593EB1" w:rsidRDefault="00593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7E16" w14:textId="5399F372" w:rsidR="00151192" w:rsidRDefault="00A62444" w:rsidP="00151192">
    <w:pPr>
      <w:autoSpaceDE w:val="0"/>
      <w:autoSpaceDN w:val="0"/>
      <w:adjustRightInd w:val="0"/>
      <w:jc w:val="center"/>
      <w:rPr>
        <w:color w:val="000000"/>
        <w:sz w:val="18"/>
      </w:rPr>
    </w:pPr>
    <w:r>
      <w:rPr>
        <w:color w:val="000000"/>
        <w:sz w:val="18"/>
      </w:rPr>
      <w:t xml:space="preserve">Program </w:t>
    </w:r>
    <w:r>
      <w:rPr>
        <w:color w:val="000000"/>
        <w:sz w:val="18"/>
        <w:lang w:val="id-ID"/>
      </w:rPr>
      <w:t>Magister</w:t>
    </w:r>
    <w:r>
      <w:rPr>
        <w:color w:val="000000"/>
        <w:sz w:val="18"/>
        <w:lang w:val="en-US"/>
      </w:rPr>
      <w:t xml:space="preserve">, </w:t>
    </w:r>
    <w:r w:rsidR="00151192">
      <w:rPr>
        <w:color w:val="000000"/>
        <w:sz w:val="18"/>
      </w:rPr>
      <w:t xml:space="preserve">Program </w:t>
    </w:r>
    <w:proofErr w:type="spellStart"/>
    <w:r w:rsidR="00151192">
      <w:rPr>
        <w:color w:val="000000"/>
        <w:sz w:val="18"/>
      </w:rPr>
      <w:t>Studi</w:t>
    </w:r>
    <w:proofErr w:type="spellEnd"/>
    <w:r w:rsidR="00151192">
      <w:rPr>
        <w:color w:val="000000"/>
        <w:sz w:val="18"/>
      </w:rPr>
      <w:t xml:space="preserve"> Teknik </w:t>
    </w:r>
    <w:r w:rsidR="00151192">
      <w:rPr>
        <w:color w:val="000000"/>
        <w:sz w:val="18"/>
        <w:lang w:val="id-ID"/>
      </w:rPr>
      <w:t>Fisika</w:t>
    </w:r>
    <w:r w:rsidR="00151192">
      <w:rPr>
        <w:color w:val="000000"/>
        <w:sz w:val="18"/>
      </w:rPr>
      <w:t xml:space="preserve">, </w:t>
    </w:r>
    <w:proofErr w:type="spellStart"/>
    <w:r w:rsidR="00151192">
      <w:rPr>
        <w:color w:val="000000"/>
        <w:sz w:val="18"/>
      </w:rPr>
      <w:t>Fakultas</w:t>
    </w:r>
    <w:proofErr w:type="spellEnd"/>
    <w:r w:rsidR="00151192">
      <w:rPr>
        <w:color w:val="000000"/>
        <w:sz w:val="18"/>
      </w:rPr>
      <w:t xml:space="preserve"> Teknik</w:t>
    </w:r>
    <w:r w:rsidR="00151192">
      <w:rPr>
        <w:color w:val="000000"/>
        <w:sz w:val="18"/>
        <w:lang w:val="id-ID"/>
      </w:rPr>
      <w:t>,</w:t>
    </w:r>
    <w:r w:rsidR="00151192">
      <w:rPr>
        <w:color w:val="000000"/>
        <w:sz w:val="18"/>
      </w:rPr>
      <w:t xml:space="preserve"> Universitas Gadjah </w:t>
    </w:r>
    <w:proofErr w:type="spellStart"/>
    <w:r w:rsidR="00151192">
      <w:rPr>
        <w:color w:val="000000"/>
        <w:sz w:val="18"/>
      </w:rPr>
      <w:t>Mada</w:t>
    </w:r>
    <w:proofErr w:type="spellEnd"/>
  </w:p>
  <w:p w14:paraId="0291CB17" w14:textId="77777777" w:rsidR="00151192" w:rsidRPr="00FC42BE" w:rsidRDefault="00151192" w:rsidP="00151192">
    <w:pPr>
      <w:autoSpaceDE w:val="0"/>
      <w:autoSpaceDN w:val="0"/>
      <w:adjustRightInd w:val="0"/>
      <w:jc w:val="center"/>
      <w:rPr>
        <w:b/>
        <w:bCs/>
        <w:color w:val="000000"/>
        <w:sz w:val="18"/>
        <w:lang w:val="id-ID"/>
      </w:rPr>
    </w:pPr>
    <w:r>
      <w:rPr>
        <w:color w:val="000000"/>
        <w:sz w:val="18"/>
        <w:lang w:val="id-ID"/>
      </w:rPr>
      <w:t>Sekretariat</w:t>
    </w:r>
    <w:r>
      <w:rPr>
        <w:color w:val="000000"/>
        <w:sz w:val="18"/>
      </w:rPr>
      <w:t xml:space="preserve">: </w:t>
    </w:r>
    <w:r>
      <w:rPr>
        <w:color w:val="000000"/>
        <w:sz w:val="18"/>
        <w:lang w:val="id-ID"/>
      </w:rPr>
      <w:t>Departemen</w:t>
    </w:r>
    <w:r>
      <w:rPr>
        <w:color w:val="000000"/>
        <w:sz w:val="18"/>
      </w:rPr>
      <w:t xml:space="preserve"> Teknik </w:t>
    </w:r>
    <w:r>
      <w:rPr>
        <w:color w:val="000000"/>
        <w:sz w:val="18"/>
        <w:lang w:val="id-ID"/>
      </w:rPr>
      <w:t>Nuklir dan Teknik Fisika,</w:t>
    </w:r>
    <w:r>
      <w:rPr>
        <w:color w:val="000000"/>
        <w:sz w:val="18"/>
      </w:rPr>
      <w:t xml:space="preserve"> </w:t>
    </w:r>
    <w:proofErr w:type="spellStart"/>
    <w:r>
      <w:rPr>
        <w:color w:val="000000"/>
        <w:sz w:val="18"/>
      </w:rPr>
      <w:t>Fakultas</w:t>
    </w:r>
    <w:proofErr w:type="spellEnd"/>
    <w:r>
      <w:rPr>
        <w:color w:val="000000"/>
        <w:sz w:val="18"/>
      </w:rPr>
      <w:t xml:space="preserve"> Teknik UGM, Jl. </w:t>
    </w:r>
    <w:proofErr w:type="spellStart"/>
    <w:r>
      <w:rPr>
        <w:color w:val="000000"/>
        <w:sz w:val="18"/>
      </w:rPr>
      <w:t>Grafika</w:t>
    </w:r>
    <w:proofErr w:type="spellEnd"/>
    <w:r>
      <w:rPr>
        <w:color w:val="000000"/>
        <w:sz w:val="18"/>
      </w:rPr>
      <w:t xml:space="preserve"> No. 2, Yogyakarta 55281</w:t>
    </w:r>
  </w:p>
  <w:p w14:paraId="2E28F491" w14:textId="77777777" w:rsidR="00680723" w:rsidRPr="002B307A" w:rsidRDefault="00151192" w:rsidP="00151192">
    <w:pPr>
      <w:autoSpaceDE w:val="0"/>
      <w:autoSpaceDN w:val="0"/>
      <w:adjustRightInd w:val="0"/>
      <w:jc w:val="center"/>
      <w:rPr>
        <w:color w:val="000000"/>
        <w:sz w:val="20"/>
        <w:lang w:val="id-ID"/>
      </w:rPr>
    </w:pPr>
    <w:r>
      <w:rPr>
        <w:color w:val="000000"/>
        <w:sz w:val="18"/>
      </w:rPr>
      <w:t>Tel./Fax</w:t>
    </w:r>
    <w:r>
      <w:rPr>
        <w:color w:val="000000"/>
        <w:sz w:val="18"/>
        <w:lang w:val="id-ID"/>
      </w:rPr>
      <w:t>.</w:t>
    </w:r>
    <w:r>
      <w:rPr>
        <w:color w:val="000000"/>
        <w:sz w:val="18"/>
      </w:rPr>
      <w:t>: 0274 5</w:t>
    </w:r>
    <w:r>
      <w:rPr>
        <w:color w:val="000000"/>
        <w:sz w:val="18"/>
        <w:lang w:val="id-ID"/>
      </w:rPr>
      <w:t>808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272F2" w14:textId="77777777" w:rsidR="00593EB1" w:rsidRDefault="00593EB1">
      <w:r>
        <w:separator/>
      </w:r>
    </w:p>
  </w:footnote>
  <w:footnote w:type="continuationSeparator" w:id="0">
    <w:p w14:paraId="11F974D1" w14:textId="77777777" w:rsidR="00593EB1" w:rsidRDefault="00593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2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356"/>
      <w:gridCol w:w="3404"/>
      <w:gridCol w:w="1668"/>
      <w:gridCol w:w="2295"/>
    </w:tblGrid>
    <w:tr w:rsidR="001A22CB" w14:paraId="782B05FB" w14:textId="77777777">
      <w:trPr>
        <w:cantSplit/>
        <w:jc w:val="center"/>
      </w:trPr>
      <w:tc>
        <w:tcPr>
          <w:tcW w:w="1325" w:type="dxa"/>
          <w:vMerge w:val="restart"/>
        </w:tcPr>
        <w:p w14:paraId="5F6344E6" w14:textId="77777777" w:rsidR="001A22CB" w:rsidRDefault="0068504C">
          <w:pPr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color w:val="000000"/>
              <w:lang w:val="en-US"/>
            </w:rPr>
            <w:drawing>
              <wp:inline distT="0" distB="0" distL="0" distR="0" wp14:anchorId="7F5B5EC9" wp14:editId="6F503B41">
                <wp:extent cx="704850" cy="733425"/>
                <wp:effectExtent l="1905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15" w:type="dxa"/>
          <w:vMerge w:val="restart"/>
          <w:vAlign w:val="center"/>
        </w:tcPr>
        <w:p w14:paraId="7E5713ED" w14:textId="77777777" w:rsidR="001A22CB" w:rsidRPr="00680723" w:rsidRDefault="001A22CB">
          <w:pPr>
            <w:jc w:val="center"/>
            <w:rPr>
              <w:b/>
            </w:rPr>
          </w:pPr>
          <w:r w:rsidRPr="00680723">
            <w:rPr>
              <w:b/>
            </w:rPr>
            <w:t>FORMULIR</w:t>
          </w:r>
        </w:p>
      </w:tc>
      <w:tc>
        <w:tcPr>
          <w:tcW w:w="1783" w:type="dxa"/>
        </w:tcPr>
        <w:p w14:paraId="6DA46C46" w14:textId="77777777" w:rsidR="001A22CB" w:rsidRPr="00926D8E" w:rsidRDefault="001A22CB">
          <w:pPr>
            <w:rPr>
              <w:rFonts w:ascii="Arial" w:hAnsi="Arial" w:cs="Arial"/>
              <w:sz w:val="22"/>
              <w:szCs w:val="22"/>
            </w:rPr>
          </w:pPr>
          <w:r w:rsidRPr="00926D8E">
            <w:rPr>
              <w:rFonts w:ascii="Arial" w:hAnsi="Arial" w:cs="Arial"/>
              <w:sz w:val="22"/>
              <w:szCs w:val="22"/>
            </w:rPr>
            <w:t xml:space="preserve">No. </w:t>
          </w:r>
          <w:proofErr w:type="spellStart"/>
          <w:r w:rsidRPr="00926D8E">
            <w:rPr>
              <w:rFonts w:ascii="Arial" w:hAnsi="Arial" w:cs="Arial"/>
              <w:sz w:val="22"/>
              <w:szCs w:val="22"/>
            </w:rPr>
            <w:t>Dokumen</w:t>
          </w:r>
          <w:proofErr w:type="spellEnd"/>
        </w:p>
      </w:tc>
      <w:tc>
        <w:tcPr>
          <w:tcW w:w="1900" w:type="dxa"/>
        </w:tcPr>
        <w:p w14:paraId="57DA98F6" w14:textId="186D4E9F" w:rsidR="001A22CB" w:rsidRPr="00926D8E" w:rsidRDefault="00926D8E" w:rsidP="007700AB">
          <w:pPr>
            <w:spacing w:before="60"/>
            <w:rPr>
              <w:rFonts w:ascii="Arial" w:hAnsi="Arial" w:cs="Arial"/>
              <w:sz w:val="22"/>
              <w:szCs w:val="22"/>
            </w:rPr>
          </w:pPr>
          <w:r w:rsidRPr="00926D8E">
            <w:rPr>
              <w:rFonts w:ascii="Arial" w:hAnsi="Arial" w:cs="Arial"/>
              <w:sz w:val="22"/>
              <w:szCs w:val="22"/>
            </w:rPr>
            <w:t>FO/TP/MTF/</w:t>
          </w:r>
          <w:r w:rsidR="009F0362">
            <w:rPr>
              <w:rFonts w:ascii="Arial" w:hAnsi="Arial" w:cs="Arial"/>
              <w:sz w:val="22"/>
              <w:szCs w:val="22"/>
            </w:rPr>
            <w:t>22</w:t>
          </w:r>
          <w:r w:rsidRPr="00926D8E">
            <w:rPr>
              <w:rFonts w:ascii="Arial" w:hAnsi="Arial" w:cs="Arial"/>
              <w:sz w:val="22"/>
              <w:szCs w:val="22"/>
            </w:rPr>
            <w:t>/</w:t>
          </w:r>
          <w:r w:rsidR="009F0362">
            <w:rPr>
              <w:rFonts w:ascii="Arial" w:hAnsi="Arial" w:cs="Arial"/>
              <w:sz w:val="22"/>
              <w:szCs w:val="22"/>
            </w:rPr>
            <w:t>06</w:t>
          </w:r>
          <w:r w:rsidRPr="00926D8E">
            <w:rPr>
              <w:rFonts w:ascii="Arial" w:hAnsi="Arial" w:cs="Arial"/>
              <w:sz w:val="22"/>
              <w:szCs w:val="22"/>
            </w:rPr>
            <w:t>/00</w:t>
          </w:r>
        </w:p>
      </w:tc>
    </w:tr>
    <w:tr w:rsidR="001A22CB" w14:paraId="2FD46909" w14:textId="77777777">
      <w:trPr>
        <w:cantSplit/>
        <w:jc w:val="center"/>
      </w:trPr>
      <w:tc>
        <w:tcPr>
          <w:tcW w:w="1325" w:type="dxa"/>
          <w:vMerge/>
        </w:tcPr>
        <w:p w14:paraId="25916E9D" w14:textId="77777777" w:rsidR="001A22CB" w:rsidRDefault="001A22CB">
          <w:pPr>
            <w:rPr>
              <w:rFonts w:ascii="Arial" w:hAnsi="Arial" w:cs="Arial"/>
            </w:rPr>
          </w:pPr>
        </w:p>
      </w:tc>
      <w:tc>
        <w:tcPr>
          <w:tcW w:w="3715" w:type="dxa"/>
          <w:vMerge/>
        </w:tcPr>
        <w:p w14:paraId="574D3D66" w14:textId="77777777" w:rsidR="001A22CB" w:rsidRPr="00680723" w:rsidRDefault="001A22CB"/>
      </w:tc>
      <w:tc>
        <w:tcPr>
          <w:tcW w:w="1783" w:type="dxa"/>
        </w:tcPr>
        <w:p w14:paraId="49394D04" w14:textId="77777777" w:rsidR="001A22CB" w:rsidRPr="00926D8E" w:rsidRDefault="001A22CB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926D8E">
            <w:rPr>
              <w:rFonts w:ascii="Arial" w:hAnsi="Arial" w:cs="Arial"/>
              <w:sz w:val="22"/>
              <w:szCs w:val="22"/>
            </w:rPr>
            <w:t>Berlaku</w:t>
          </w:r>
          <w:proofErr w:type="spellEnd"/>
          <w:r w:rsidRPr="00926D8E">
            <w:rPr>
              <w:rFonts w:ascii="Arial" w:hAnsi="Arial" w:cs="Arial"/>
              <w:sz w:val="22"/>
              <w:szCs w:val="22"/>
            </w:rPr>
            <w:t xml:space="preserve"> </w:t>
          </w:r>
          <w:proofErr w:type="spellStart"/>
          <w:r w:rsidRPr="00926D8E">
            <w:rPr>
              <w:rFonts w:ascii="Arial" w:hAnsi="Arial" w:cs="Arial"/>
              <w:sz w:val="22"/>
              <w:szCs w:val="22"/>
            </w:rPr>
            <w:t>Sejak</w:t>
          </w:r>
          <w:proofErr w:type="spellEnd"/>
        </w:p>
      </w:tc>
      <w:tc>
        <w:tcPr>
          <w:tcW w:w="1900" w:type="dxa"/>
        </w:tcPr>
        <w:p w14:paraId="364C7FED" w14:textId="080B6AE6" w:rsidR="001A22CB" w:rsidRPr="009F0362" w:rsidRDefault="009F0362">
          <w:pPr>
            <w:rPr>
              <w:rFonts w:ascii="Arial" w:hAnsi="Arial" w:cs="Arial"/>
              <w:sz w:val="22"/>
              <w:szCs w:val="22"/>
              <w:lang w:val="en-US"/>
            </w:rPr>
          </w:pPr>
          <w:proofErr w:type="spellStart"/>
          <w:r>
            <w:rPr>
              <w:rFonts w:ascii="Arial" w:hAnsi="Arial" w:cs="Arial"/>
              <w:sz w:val="22"/>
              <w:szCs w:val="22"/>
              <w:lang w:val="en-US"/>
            </w:rPr>
            <w:t>Juni</w:t>
          </w:r>
          <w:proofErr w:type="spellEnd"/>
          <w:r w:rsidR="002B307A" w:rsidRPr="00926D8E">
            <w:rPr>
              <w:rFonts w:ascii="Arial" w:hAnsi="Arial" w:cs="Arial"/>
              <w:sz w:val="22"/>
              <w:szCs w:val="22"/>
              <w:lang w:val="id-ID"/>
            </w:rPr>
            <w:t xml:space="preserve"> 20</w:t>
          </w:r>
          <w:r>
            <w:rPr>
              <w:rFonts w:ascii="Arial" w:hAnsi="Arial" w:cs="Arial"/>
              <w:sz w:val="22"/>
              <w:szCs w:val="22"/>
              <w:lang w:val="en-US"/>
            </w:rPr>
            <w:t>22</w:t>
          </w:r>
        </w:p>
      </w:tc>
    </w:tr>
    <w:tr w:rsidR="001A22CB" w14:paraId="12ECAC56" w14:textId="77777777">
      <w:trPr>
        <w:cantSplit/>
        <w:jc w:val="center"/>
      </w:trPr>
      <w:tc>
        <w:tcPr>
          <w:tcW w:w="1325" w:type="dxa"/>
          <w:vMerge/>
        </w:tcPr>
        <w:p w14:paraId="02CE521E" w14:textId="77777777" w:rsidR="001A22CB" w:rsidRDefault="001A22CB">
          <w:pPr>
            <w:rPr>
              <w:rFonts w:ascii="Arial" w:hAnsi="Arial" w:cs="Arial"/>
            </w:rPr>
          </w:pPr>
        </w:p>
      </w:tc>
      <w:tc>
        <w:tcPr>
          <w:tcW w:w="3715" w:type="dxa"/>
          <w:vMerge w:val="restart"/>
          <w:vAlign w:val="center"/>
        </w:tcPr>
        <w:p w14:paraId="40310631" w14:textId="77777777" w:rsidR="001A22CB" w:rsidRPr="00680723" w:rsidRDefault="007700AB" w:rsidP="00926D8E">
          <w:pPr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  <w:lang w:val="id-ID"/>
            </w:rPr>
            <w:t xml:space="preserve">KARTU KENDALI </w:t>
          </w:r>
          <w:r w:rsidR="00926D8E">
            <w:rPr>
              <w:b/>
              <w:sz w:val="22"/>
              <w:szCs w:val="22"/>
              <w:lang w:val="id-ID"/>
            </w:rPr>
            <w:t>PEMBIMBINGAN</w:t>
          </w:r>
          <w:r w:rsidR="001A22CB" w:rsidRPr="00680723">
            <w:rPr>
              <w:b/>
              <w:sz w:val="22"/>
              <w:szCs w:val="22"/>
            </w:rPr>
            <w:t xml:space="preserve"> TESIS</w:t>
          </w:r>
        </w:p>
      </w:tc>
      <w:tc>
        <w:tcPr>
          <w:tcW w:w="1783" w:type="dxa"/>
        </w:tcPr>
        <w:p w14:paraId="33C74F9C" w14:textId="77777777" w:rsidR="001A22CB" w:rsidRPr="00926D8E" w:rsidRDefault="001A22CB">
          <w:pPr>
            <w:rPr>
              <w:rFonts w:ascii="Arial" w:hAnsi="Arial" w:cs="Arial"/>
              <w:sz w:val="22"/>
              <w:szCs w:val="22"/>
            </w:rPr>
          </w:pPr>
          <w:proofErr w:type="spellStart"/>
          <w:r w:rsidRPr="00926D8E">
            <w:rPr>
              <w:rFonts w:ascii="Arial" w:hAnsi="Arial" w:cs="Arial"/>
              <w:sz w:val="22"/>
              <w:szCs w:val="22"/>
            </w:rPr>
            <w:t>Revisi</w:t>
          </w:r>
          <w:proofErr w:type="spellEnd"/>
        </w:p>
      </w:tc>
      <w:tc>
        <w:tcPr>
          <w:tcW w:w="1900" w:type="dxa"/>
        </w:tcPr>
        <w:p w14:paraId="0045DAEF" w14:textId="57394336" w:rsidR="001A22CB" w:rsidRPr="00B54979" w:rsidRDefault="009F0362">
          <w:pPr>
            <w:rPr>
              <w:rFonts w:ascii="Arial" w:hAnsi="Arial" w:cs="Arial"/>
              <w:sz w:val="22"/>
              <w:szCs w:val="22"/>
              <w:lang w:val="en-US"/>
            </w:rPr>
          </w:pPr>
          <w:r>
            <w:rPr>
              <w:rFonts w:ascii="Arial" w:hAnsi="Arial" w:cs="Arial"/>
              <w:sz w:val="22"/>
              <w:szCs w:val="22"/>
              <w:lang w:val="en-US"/>
            </w:rPr>
            <w:t>0</w:t>
          </w:r>
        </w:p>
      </w:tc>
    </w:tr>
    <w:tr w:rsidR="001A22CB" w14:paraId="04913117" w14:textId="77777777">
      <w:trPr>
        <w:cantSplit/>
        <w:jc w:val="center"/>
      </w:trPr>
      <w:tc>
        <w:tcPr>
          <w:tcW w:w="1325" w:type="dxa"/>
          <w:vMerge/>
        </w:tcPr>
        <w:p w14:paraId="1C9C2AD9" w14:textId="77777777" w:rsidR="001A22CB" w:rsidRDefault="001A22CB">
          <w:pPr>
            <w:rPr>
              <w:rFonts w:ascii="Arial" w:hAnsi="Arial" w:cs="Arial"/>
            </w:rPr>
          </w:pPr>
        </w:p>
      </w:tc>
      <w:tc>
        <w:tcPr>
          <w:tcW w:w="3715" w:type="dxa"/>
          <w:vMerge/>
        </w:tcPr>
        <w:p w14:paraId="2E24933E" w14:textId="77777777" w:rsidR="001A22CB" w:rsidRPr="00680723" w:rsidRDefault="001A22CB"/>
      </w:tc>
      <w:tc>
        <w:tcPr>
          <w:tcW w:w="1783" w:type="dxa"/>
        </w:tcPr>
        <w:p w14:paraId="4C31775B" w14:textId="77777777" w:rsidR="001A22CB" w:rsidRPr="00926D8E" w:rsidRDefault="001A22CB">
          <w:pPr>
            <w:rPr>
              <w:rFonts w:ascii="Arial" w:hAnsi="Arial" w:cs="Arial"/>
              <w:sz w:val="22"/>
              <w:szCs w:val="22"/>
            </w:rPr>
          </w:pPr>
          <w:r w:rsidRPr="00926D8E">
            <w:rPr>
              <w:rFonts w:ascii="Arial" w:hAnsi="Arial" w:cs="Arial"/>
              <w:sz w:val="22"/>
              <w:szCs w:val="22"/>
            </w:rPr>
            <w:t>Halaman</w:t>
          </w:r>
        </w:p>
      </w:tc>
      <w:tc>
        <w:tcPr>
          <w:tcW w:w="1900" w:type="dxa"/>
        </w:tcPr>
        <w:p w14:paraId="20BCC2FD" w14:textId="77777777" w:rsidR="001A22CB" w:rsidRPr="00926D8E" w:rsidRDefault="00EE0A2E">
          <w:pPr>
            <w:rPr>
              <w:rFonts w:ascii="Arial" w:hAnsi="Arial" w:cs="Arial"/>
              <w:sz w:val="22"/>
              <w:szCs w:val="22"/>
            </w:rPr>
          </w:pP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begin"/>
          </w:r>
          <w:r w:rsidR="001A22CB" w:rsidRPr="00926D8E">
            <w:rPr>
              <w:rStyle w:val="PageNumber"/>
              <w:rFonts w:ascii="Arial" w:hAnsi="Arial" w:cs="Arial"/>
              <w:sz w:val="22"/>
              <w:szCs w:val="22"/>
            </w:rPr>
            <w:instrText xml:space="preserve"> PAGE </w:instrText>
          </w: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separate"/>
          </w:r>
          <w:r w:rsidR="001D6146">
            <w:rPr>
              <w:rStyle w:val="PageNumber"/>
              <w:rFonts w:ascii="Arial" w:hAnsi="Arial" w:cs="Arial"/>
              <w:noProof/>
              <w:sz w:val="22"/>
              <w:szCs w:val="22"/>
            </w:rPr>
            <w:t>1</w:t>
          </w: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end"/>
          </w:r>
          <w:r w:rsidR="00680723" w:rsidRPr="00926D8E">
            <w:rPr>
              <w:rStyle w:val="PageNumber"/>
              <w:rFonts w:ascii="Arial" w:hAnsi="Arial" w:cs="Arial"/>
              <w:sz w:val="22"/>
              <w:szCs w:val="22"/>
            </w:rPr>
            <w:t xml:space="preserve"> </w:t>
          </w:r>
          <w:proofErr w:type="spellStart"/>
          <w:r w:rsidR="001A22CB" w:rsidRPr="00926D8E">
            <w:rPr>
              <w:rStyle w:val="PageNumber"/>
              <w:rFonts w:ascii="Arial" w:hAnsi="Arial" w:cs="Arial"/>
              <w:sz w:val="22"/>
              <w:szCs w:val="22"/>
            </w:rPr>
            <w:t>dari</w:t>
          </w:r>
          <w:proofErr w:type="spellEnd"/>
          <w:r w:rsidR="001A22CB" w:rsidRPr="00926D8E">
            <w:rPr>
              <w:rStyle w:val="PageNumber"/>
              <w:rFonts w:ascii="Arial" w:hAnsi="Arial" w:cs="Arial"/>
              <w:sz w:val="22"/>
              <w:szCs w:val="22"/>
            </w:rPr>
            <w:t xml:space="preserve"> </w:t>
          </w: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begin"/>
          </w:r>
          <w:r w:rsidR="001A22CB" w:rsidRPr="00926D8E">
            <w:rPr>
              <w:rStyle w:val="PageNumber"/>
              <w:rFonts w:ascii="Arial" w:hAnsi="Arial" w:cs="Arial"/>
              <w:sz w:val="22"/>
              <w:szCs w:val="22"/>
            </w:rPr>
            <w:instrText xml:space="preserve"> NUMPAGES </w:instrText>
          </w: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separate"/>
          </w:r>
          <w:r w:rsidR="001D6146">
            <w:rPr>
              <w:rStyle w:val="PageNumber"/>
              <w:rFonts w:ascii="Arial" w:hAnsi="Arial" w:cs="Arial"/>
              <w:noProof/>
              <w:sz w:val="22"/>
              <w:szCs w:val="22"/>
            </w:rPr>
            <w:t>2</w:t>
          </w:r>
          <w:r w:rsidRPr="00926D8E">
            <w:rPr>
              <w:rStyle w:val="PageNumber"/>
              <w:rFonts w:ascii="Arial" w:hAnsi="Arial" w:cs="Arial"/>
              <w:sz w:val="22"/>
              <w:szCs w:val="22"/>
            </w:rPr>
            <w:fldChar w:fldCharType="end"/>
          </w:r>
        </w:p>
      </w:tc>
    </w:tr>
  </w:tbl>
  <w:p w14:paraId="5114F647" w14:textId="77777777" w:rsidR="001A22CB" w:rsidRDefault="001A22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928AC"/>
    <w:multiLevelType w:val="hybridMultilevel"/>
    <w:tmpl w:val="03BE02BE"/>
    <w:lvl w:ilvl="0" w:tplc="9CC823E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6B65D8C"/>
    <w:multiLevelType w:val="hybridMultilevel"/>
    <w:tmpl w:val="49D6F780"/>
    <w:lvl w:ilvl="0" w:tplc="9BC0B524">
      <w:start w:val="1"/>
      <w:numFmt w:val="decimal"/>
      <w:lvlText w:val="%1."/>
      <w:lvlJc w:val="left"/>
      <w:pPr>
        <w:tabs>
          <w:tab w:val="num" w:pos="720"/>
        </w:tabs>
        <w:ind w:left="720" w:hanging="49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3997A67"/>
    <w:multiLevelType w:val="hybridMultilevel"/>
    <w:tmpl w:val="3C1676C0"/>
    <w:lvl w:ilvl="0" w:tplc="9BC0B524">
      <w:start w:val="1"/>
      <w:numFmt w:val="decimal"/>
      <w:lvlText w:val="%1."/>
      <w:lvlJc w:val="left"/>
      <w:pPr>
        <w:tabs>
          <w:tab w:val="num" w:pos="720"/>
        </w:tabs>
        <w:ind w:left="720" w:hanging="49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eyMDMzsjAyNDRX0lEKTi0uzszPAykwqgUAfRCFVywAAAA="/>
  </w:docVars>
  <w:rsids>
    <w:rsidRoot w:val="00BD0CAF"/>
    <w:rsid w:val="00052487"/>
    <w:rsid w:val="00065C24"/>
    <w:rsid w:val="000713D1"/>
    <w:rsid w:val="00093BE5"/>
    <w:rsid w:val="000B507D"/>
    <w:rsid w:val="000C33F8"/>
    <w:rsid w:val="000E4A51"/>
    <w:rsid w:val="00120A49"/>
    <w:rsid w:val="001363CB"/>
    <w:rsid w:val="00151192"/>
    <w:rsid w:val="00172BAC"/>
    <w:rsid w:val="00184295"/>
    <w:rsid w:val="00190940"/>
    <w:rsid w:val="00190E32"/>
    <w:rsid w:val="00195188"/>
    <w:rsid w:val="001A0220"/>
    <w:rsid w:val="001A22CB"/>
    <w:rsid w:val="001A38B9"/>
    <w:rsid w:val="001C3C1E"/>
    <w:rsid w:val="001C6A74"/>
    <w:rsid w:val="001D6146"/>
    <w:rsid w:val="00232803"/>
    <w:rsid w:val="00243F20"/>
    <w:rsid w:val="00250D5D"/>
    <w:rsid w:val="002523A3"/>
    <w:rsid w:val="00266B03"/>
    <w:rsid w:val="002760E8"/>
    <w:rsid w:val="0028198B"/>
    <w:rsid w:val="002A3ACC"/>
    <w:rsid w:val="002A5D4E"/>
    <w:rsid w:val="002B307A"/>
    <w:rsid w:val="002F3718"/>
    <w:rsid w:val="00307108"/>
    <w:rsid w:val="00362D39"/>
    <w:rsid w:val="003909D9"/>
    <w:rsid w:val="0039280F"/>
    <w:rsid w:val="003D1FCE"/>
    <w:rsid w:val="00406BA8"/>
    <w:rsid w:val="0040775C"/>
    <w:rsid w:val="004662D8"/>
    <w:rsid w:val="00475D1F"/>
    <w:rsid w:val="00484D4D"/>
    <w:rsid w:val="00490986"/>
    <w:rsid w:val="004976B6"/>
    <w:rsid w:val="004A13EA"/>
    <w:rsid w:val="004A6D96"/>
    <w:rsid w:val="00501C21"/>
    <w:rsid w:val="00507229"/>
    <w:rsid w:val="00513603"/>
    <w:rsid w:val="00537239"/>
    <w:rsid w:val="00562454"/>
    <w:rsid w:val="00593EB1"/>
    <w:rsid w:val="005B4EF8"/>
    <w:rsid w:val="005D4824"/>
    <w:rsid w:val="005E2BB0"/>
    <w:rsid w:val="0060003E"/>
    <w:rsid w:val="00643245"/>
    <w:rsid w:val="00660A7B"/>
    <w:rsid w:val="00671C7A"/>
    <w:rsid w:val="00680723"/>
    <w:rsid w:val="0068504C"/>
    <w:rsid w:val="006A6F26"/>
    <w:rsid w:val="006E34BF"/>
    <w:rsid w:val="006F50A7"/>
    <w:rsid w:val="006F72DA"/>
    <w:rsid w:val="00714BC1"/>
    <w:rsid w:val="00732020"/>
    <w:rsid w:val="00743FF5"/>
    <w:rsid w:val="00751BD0"/>
    <w:rsid w:val="007700AB"/>
    <w:rsid w:val="007901D1"/>
    <w:rsid w:val="00793F66"/>
    <w:rsid w:val="007D0E7F"/>
    <w:rsid w:val="007F1158"/>
    <w:rsid w:val="00840108"/>
    <w:rsid w:val="008536E0"/>
    <w:rsid w:val="00862A99"/>
    <w:rsid w:val="00893719"/>
    <w:rsid w:val="008B03EE"/>
    <w:rsid w:val="008C7F5E"/>
    <w:rsid w:val="008F25D7"/>
    <w:rsid w:val="008F6AD5"/>
    <w:rsid w:val="009053C9"/>
    <w:rsid w:val="00926D8E"/>
    <w:rsid w:val="00957B08"/>
    <w:rsid w:val="00961E18"/>
    <w:rsid w:val="00985770"/>
    <w:rsid w:val="009B5BE6"/>
    <w:rsid w:val="009C5E16"/>
    <w:rsid w:val="009D6A6E"/>
    <w:rsid w:val="009F0362"/>
    <w:rsid w:val="009F6E83"/>
    <w:rsid w:val="00A30FB3"/>
    <w:rsid w:val="00A341D4"/>
    <w:rsid w:val="00A62444"/>
    <w:rsid w:val="00A872EA"/>
    <w:rsid w:val="00AC52C3"/>
    <w:rsid w:val="00AD4CF4"/>
    <w:rsid w:val="00AD6AF7"/>
    <w:rsid w:val="00B154F9"/>
    <w:rsid w:val="00B54979"/>
    <w:rsid w:val="00B729BF"/>
    <w:rsid w:val="00BA6B18"/>
    <w:rsid w:val="00BB5EA2"/>
    <w:rsid w:val="00BC45DB"/>
    <w:rsid w:val="00BD0CAF"/>
    <w:rsid w:val="00BF0D46"/>
    <w:rsid w:val="00C12BBE"/>
    <w:rsid w:val="00C176FA"/>
    <w:rsid w:val="00C54BE6"/>
    <w:rsid w:val="00C56413"/>
    <w:rsid w:val="00C73D34"/>
    <w:rsid w:val="00D136A9"/>
    <w:rsid w:val="00D405D3"/>
    <w:rsid w:val="00D44D4C"/>
    <w:rsid w:val="00D52C21"/>
    <w:rsid w:val="00D65E11"/>
    <w:rsid w:val="00D936E0"/>
    <w:rsid w:val="00D94517"/>
    <w:rsid w:val="00DB2096"/>
    <w:rsid w:val="00DD11F4"/>
    <w:rsid w:val="00E4496B"/>
    <w:rsid w:val="00E53B91"/>
    <w:rsid w:val="00E5507F"/>
    <w:rsid w:val="00E85366"/>
    <w:rsid w:val="00EC171C"/>
    <w:rsid w:val="00EE0A2E"/>
    <w:rsid w:val="00F01E9D"/>
    <w:rsid w:val="00F106E0"/>
    <w:rsid w:val="00F43882"/>
    <w:rsid w:val="00F67890"/>
    <w:rsid w:val="00F8487C"/>
    <w:rsid w:val="00FB0FBA"/>
    <w:rsid w:val="00FB511F"/>
    <w:rsid w:val="00FB5AA0"/>
    <w:rsid w:val="00FC3EC2"/>
    <w:rsid w:val="00FC716F"/>
    <w:rsid w:val="00FE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EDB7FC"/>
  <w15:docId w15:val="{D3C112FA-6704-4098-9001-B6D0EEE7C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A2E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EE0A2E"/>
    <w:pPr>
      <w:keepNext/>
      <w:jc w:val="center"/>
      <w:outlineLvl w:val="0"/>
    </w:pPr>
    <w:rPr>
      <w:rFonts w:ascii="Arial Narrow" w:hAnsi="Arial Narrow"/>
      <w:b/>
      <w:bCs/>
    </w:rPr>
  </w:style>
  <w:style w:type="paragraph" w:styleId="Heading2">
    <w:name w:val="heading 2"/>
    <w:basedOn w:val="Normal"/>
    <w:next w:val="Normal"/>
    <w:qFormat/>
    <w:rsid w:val="00EE0A2E"/>
    <w:pPr>
      <w:keepNext/>
      <w:jc w:val="center"/>
      <w:outlineLvl w:val="1"/>
    </w:pPr>
    <w:rPr>
      <w:rFonts w:ascii="Arial Narrow" w:hAnsi="Arial Narrow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E0A2E"/>
    <w:pPr>
      <w:tabs>
        <w:tab w:val="center" w:pos="4153"/>
        <w:tab w:val="right" w:pos="8306"/>
      </w:tabs>
    </w:pPr>
    <w:rPr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EE0A2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E0A2E"/>
  </w:style>
  <w:style w:type="character" w:customStyle="1" w:styleId="FooterChar">
    <w:name w:val="Footer Char"/>
    <w:link w:val="Footer"/>
    <w:uiPriority w:val="99"/>
    <w:rsid w:val="00680723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7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0723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08D8AC-FD2A-4C5C-A3E4-2E487FE8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gister Teknik Geomatika</vt:lpstr>
    </vt:vector>
  </TitlesOfParts>
  <Company>FT UGM</Company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er Teknik Geomatika</dc:title>
  <dc:creator>Tek. Geodesi</dc:creator>
  <cp:lastModifiedBy>Thomas Oka</cp:lastModifiedBy>
  <cp:revision>2</cp:revision>
  <cp:lastPrinted>2019-07-16T01:35:00Z</cp:lastPrinted>
  <dcterms:created xsi:type="dcterms:W3CDTF">2022-06-14T03:03:00Z</dcterms:created>
  <dcterms:modified xsi:type="dcterms:W3CDTF">2022-06-14T03:03:00Z</dcterms:modified>
</cp:coreProperties>
</file>